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 สวัสดี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กันไปเมื่อชั่วโมงที่แล้วนะครับ เรื่อง การพูดโน้มน้าว 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นี่ก็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อย่างแน่นอนครับ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นตามครูไปเลยครับ นักเรียนครับ ก็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กันเลย 1 2 3 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 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 คำขวัญประเภทนี้ ก็คือเกี่ยวกับเรื่องประหยัดพลังงาน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 การประหยัดพลังงานนี่ก็มีการรณรงค์อยู่แล้วใช่ไหมครับ ครูคณิตาครับ เพราะว่าการที่เราดำรงชีวิตทุกวันนี้มันก็เกี่ยวกับการใช้พลังงานใช่ไหมลูก เรียนรู้กันหน่อย 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การคิดค้นนะ ก็มีทั้งพลังงานแสงอาทิตย์ พลังงานลม หรือว่าการใช้พลังงานน้ำนะคะ ก็มีหลากหลายค่ะ 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ั้นน่ะ 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 พลังงานเชื้อเพลิงใช่ไหม พลังงานเชื้อเพลิงนี่เป็นสิ่งสำคัญเขาจึงได้รณรงค์ไงครับ ทุกก้าวย่างของชีวิตนี่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 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ไฟฟ้าจะผลิตมาได้ก็ต้องใช้พลังงานเชื้อเพลิงใช่ไหมครูคณิตาเพื่อต้มน้ำให้น้ำไปดันกังหัน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 นักเรียนก็จึงเห็นคำขวัญประเภทนี้อย่างไรล่ะครับ 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</w:t>
      </w:r>
    </w:p>
    <w:p>
      <w:pPr>
        <w:pStyle w:val="BodyText"/>
      </w:pPr>
      <w:r>
        <w:t xml:space="preserve">(คุณครูปรเมษฐ) อันนี้นักเรียนก็ต้องตอบคำถามครูนะครับ หรือไม่ล่ะ คำขวัญที่บอกให้ประหยัดพลังงานนี่เป็นอย่างไรครับ ถูกต้องครับ เราต้องปฏิบัติตามใช่ไหม เพื่ออะไร เพื่อให้พลังงานของเราเป็นอย่างไรครับ มีใช้ต่อไปสืบลูกชั่วหลานใช่ไหมครูคณิตาครับ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นี่ก็จะรีบเข้าไปปิดทันทีนะคะ หรือว่าใครเปิดพัดลมเปิดไฟทิ้งไว้ 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ครับนักเรียน นักเรียนก็เช่นเดียวกัน นักเรียนก็ควรที่จะน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 ครูแพรครับ นักเรียนจะนำความรู้ เรื่อง การพูดโน้มน้าวนี่นะครับ ไปพูดให้ผู้ฟังร่วมกันประหยัดพลังงานได้อย่างไรให้ผู้ฟังนี่เขาประหยัดพลังงานได้อย่างไร นักเรียนจะพูดได้ว่าอย่างไร</w:t>
      </w:r>
    </w:p>
    <w:p>
      <w:pPr>
        <w:pStyle w:val="BodyText"/>
      </w:pPr>
      <w:r>
        <w:t xml:space="preserve">(คุณครูคณิตา) ให้เด็ก ๆ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รูคณิตาครับ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ญชวนเกี่ยวกับเรื่องการประหยัดพลังงาน 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 1. อธิบาย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นี่ เราก็จะต้องทบทวน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นะครับ การพูดโน้มนาวคืออะไรครับ อ่านพร้อม ๆ 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 ผู้พูดต้องอาศัยการฝึกฝนจนเกิดความ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ใช่ไหมครับ ก็จะเกิดความชำนาญ เมื่อเกิดความชำนาญนี่เราก็จะพูดได้เป็นอย่างไรครูคณิตา</w:t>
      </w:r>
    </w:p>
    <w:p>
      <w:pPr>
        <w:pStyle w:val="BodyText"/>
      </w:pPr>
      <w:r>
        <w:t xml:space="preserve">(คุณครูคณิตา) ได้อย่างไรคะคุณครูปรเมษฐ</w:t>
      </w:r>
    </w:p>
    <w:p>
      <w:pPr>
        <w:pStyle w:val="BodyText"/>
      </w:pPr>
      <w:r>
        <w:t xml:space="preserve">(คุณครูปรเมษฐ) พูดได้ดีไม่ติดขัด การ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 ๆ เพราะฉะนั้นนี่ ก็ต้องฝึกพูด เมื่อเราพูดได้ลื่นไหลนี่ ผู้ฟังก็จะคล้อยตาม มนต์สะ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 ก็คือต้อง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 ก็ไม่ทราบสิคะ</w:t>
      </w:r>
    </w:p>
    <w:p>
      <w:pPr>
        <w:pStyle w:val="BodyText"/>
      </w:pPr>
      <w:r>
        <w:t xml:space="preserve">(คุณครูปรเมษฐ) ก็จะพูดไม่ได้ว่าเราจะต้องพูดเรื่องอะไร เพราะฉะนั้น จะต้องกำหนดจุดมุ่งหมายก่อน ต่อมา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 ก็คือวัตถุประสงค์ประเด็นที่เราต้องการจะพูด ส่วน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ก็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หนักแน่น จริงจัง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ก็อย่างที่บอกนะคะ เป็นการโน้มน้าว การโน้มน้าวเชิญชวนนี่มันไม่ใช่ลักษณะของคำสั่งอยู่แล้ว เพราะฉะนั้นนี่ มันเป็นการชักจูงให้ผู้คนนี่คล้อยตามเราจึงต้องใช้ภาษาที่สุภาพ ไพเราะ 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นะทำให้เขาเชื่อถือ เพราะมันมีเหตุผลชัดเจนไง ทุกอย่างพอป็นเหตุเป็นผลหมดแล้วนี่ อย่างเช่น หลักในพุทธศาสนาของเรานี่ก็ยึดในหลักของเหตุผลใช่ไหมลูกถ้าเกิดมีเหตุ ผลมันก็จะเกิดตามมา มันก็เป็นอะไรที่น่าเชื่อถือใช่ไหมลูก ต่อไปครับ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 เพื่อให้ผู้คนนะคะ เป็นผู้ตัดสินใจนะการโน้มน้าวใจนี่ไม่จำเป็นนะคะ ว่าเราจะต้องนำ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 สร้างบรรยากาศให้สนุกสนานอันนี้เน้นย้ำเลย บรรยากาศในการพูดโน้มน้าวนี่มันจะต้องไม่ตึงเครียด มันจะต้องมีความสนุกสนานเพื่อ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 ก็คือรวมอยู่ในข้อนี้แล้วค่ะ เราจะต้องใช้ภาษาเราจะต้องนำเสนอการพูด กิริยาท่าทางต่าง ๆ นี่ เราทำอย่างไรถึงทำให้ผู้พูดดูน่าเชื่อถือ และผู้ที่ฟัง ผู้ที่ดู หรือผู้ที่อ่านนี่เกิดการคล้อยตาม แ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ั่นเองนะครับ เราไปดูโครงสร้างของการพูดโน้มน้าวใจกันหน่อยครับ อย่างที่ครูคณิตาได้อธิบายไป มีอะไรบ้าง นะ บทนำเนื้อเรื่อง สรุป เหมือนการเขียนเรียงความเลย ถ้าเรียงความก็ต้องเป็นคำนำ เนื้อเรื่อง สรุป ใช่ไหมคล้าย ๆ กันลูก มันลักษณะการเขียนเหมือนกันเลย บทนำคืออะไร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ัทธา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จะต้องการพูดนี่ 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สนใจอยากจะดูหนัง ก็เช่นเดียวกับบทนำนี่ล่ะทำให้คนนี่จะติดตามในเรื่องที่เราจะพูดนั่นเอง เพราะฉะนั้น บทนำต้องดีนะครับ มีตัวอย่างไหม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 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 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ไทยมาอย่างยาวนาน โดยไม่สามารถที่จะแยกชีวิตคนออกจากดนตรีได้นักเรียนครับ สังเกตบทนำนะ บทนำต้อง้างก่อน ครูนี่ยกบทกลอนในบทพระราชนิพนธ์ในรัชกาลที่ 6ก็บอกว่าชนใดไม่มีดนตรีกาล ในสันดานเป็นคนชอบกล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มาสนใจดนตรี สนใจดนตรีไทยนั่นเอง เดี๋ยวดูสิ มันจะเป็นอย่างที่ครูหรือหนูคิดไหม ส่วนของเนื้อหาครับครูคณิตาครับ คืออะไร</w:t>
      </w:r>
    </w:p>
    <w:p>
      <w:pPr>
        <w:pStyle w:val="BodyText"/>
      </w:pPr>
      <w:r>
        <w:t xml:space="preserve">(คุณครูคณิตา) ค่ะ เนื้อหา คือ 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รงนี้ก็เป็น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 ถือเป็นเอกลักษณ์ประจำชาติและภูมิปัญญาทางวัฒนธรรมของคนไทย ที่ได้สร้างสรรค์ขึ้นทั้งในรูปแบบของบทเพลง เครื่องดนตรีวิธีการบรรเลง วิธีขับร้อง และการนำมาใช้ในโอกาสต่าง ๆ อย่างเหมาะสม ตรง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นะ ที่เรามีเครื่องดนตรีใช้ 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อะไรล่ะ 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 คือ การพูดสรุปเนื้อหาสั้น ๆ ชักจูงผู้ฟังให้คิดและ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 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นะครับ เดี๋ยวไปดูบทสรุปกันว่าครูเขียนว่าอย่างไร คุณครูคณิตาอ่านบ้าง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 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 บรรพบุรุษผู้สร้างสรรค์ดนตรี คงดีใจและปลายปลื้มใจอย่างที่หาที่สุดไม่ได้</w:t>
      </w:r>
    </w:p>
    <w:p>
      <w:pPr>
        <w:pStyle w:val="BodyText"/>
      </w:pPr>
      <w:r>
        <w:t xml:space="preserve">(คุณครูปรเมษฐ) อันนี้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 อย่างน้อยให้เป็นคนละ 1 ชนิดก็ยังดี 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ของเรานะ 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เรื่องนี้ นักเรียนก็ลองไปปฏิบัติดูนะครับ เอาล่ะครับ คุณครูคณิตาวันนี้ก่อนที่จะให้นักเรียนนั้นไปเขียนเพื่อพูดโน้มน้าวนี่ ครูก็มีวีดิทัศน์ เรื่อง โรงเรียนสิ่งแวดล้อมปลอดภัย เด็กไทยสุขอนามัยดี 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 เด็กไทยสุขภาพดี สวัสดีครับ 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 เราต้องช่วยกันสังเกตและดูแลพื้นที่บริเวณของโรงเรียน ตัดแต่งกิ่งไม้ สนามหญ้าไม่ให้รก เพื่อป้องกันไม่ให้เป็นที่อยู่ของสัตว์มีพิษ ไม่ให้มีน้ำขังในภาชนะต่าง ๆ เพื่อป้องกันแหล่งเพาะพันธุ์ยุงราย ล้อมรั้วและติดป้ายเตือน และเด็ก ๆ ต้องไม่ลงไปเล่นน้ำเด็ดและอาจจมน้ำได้ สนามฟุตบอล สนามเด็กเล่น เด็ก ๆ ต้องช่วยกันสังเกต สนามต้องเรียบ ไม่ขรุขระ ไม่มีอิฐหินไม่วางของเกะกะ ชิงช้า ม้าหมุน 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 จัดห้องให้เป็นระเบียบ ตรวจดูโต๊ะ เก้าอี้ ต้องแข็งแรงไม่ชำรุด มาดูโรงอาหารกันครับ เด็ก ๆ ต้องช่วยกันรักษาความสะอาด ควรสังเกตดูว่ามีแสงสว่างมองเห็นสิ่งต่าง ๆ ได้ชัดเจน อากาศถ่ายเทดี โต๊ะ เก้าอี้ สภาพดีพร้อมใช้งานจาน ชาม ช้อน ควรใช้เป็นสแตนเลส อลูมิเนียมหรือเป็นกระเบื้องเคลือบขาวไม่มีลาย เพื่อ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 ที่สำคัญเด็ก ๆ ต้องล้างมือก่อนกินอาหารทุกครั้ง 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 หลังกินอาหารเสร็จ เด็ก ๆ ต้องเก็บจาน ช้อน นำไปล้างให้สะอาดด้วย้ำยาล้างจาน ล้างด้วยน้ำสะอาด 2 ครั้ง หรือล้างผ่านน้ำไหล คว่ำให้แห้ง เก็บให้มิดชิดและอย่าลืมทิ้งเศษอาหารลงในถังให้เรียบร้อย เพื่อป้องกันหนู แมลงวัน แมลงสาบ และการแพร่เชื้อโรคได้ด้วยนะครับ สำหรับแม่ครัวที่ปรุงอาหารเด็ก ๆ ต้องสังเกตดูว่ามีสุขภาพแข็งแรง ตัดเล็บสั้น แต่งกายสะอาด สวมผ้ากันเปื้อนสีอ่อน ใส่หมวกคลุม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 เด็ก ๆ ครับ 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ในโรงเรียนก่อน 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 ถังขยะสีเขียวสำหรับใส่ขยะที่ย่อยสลายได้ เช่น เศษอาหาร, เศษผักผลไม้, เปลือกไข่ใบไม้ ถังขยะสีเหลือง สำหรับใส่ขยะรีไซเคิล นำมาแปรรูปใหม่และใช้ได้ 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ซึ่งเป็นขยะที่ไม่สามารถใช้อะไรได้อีก เช่น ถุงพลาสติก, เปลือกลูกอม, กระดาษทิชชู รู้เช่นนี้แล้วต้องทิ้งขยะให้ลงถังทุกครั้งและอย่าลืมบอกเพื่อน ๆ ให้ทำตามด้วยนะครับ สำหรับเด็ก ๆ ที่อยู่โรงเรียนประจำต้องใส่ใจทำความสะอาดห้องนอน เก็บที่นอน หมอน มุ้งให้เรียบร้อย นำไปผึ่งแดดสัปดาห์ละครั้งหากไม่ติดมุ้งลวด ต้องกางมุ้งนอนทุกครั้ง ป้องกันยุงหรือแมลงต่าง ๆ มาดูห้องน้ำกันครับ เด็ก ๆ ต้องช่วยดูแลรักษาความสะอาดเป็นประจำ ไม่ให้มีกลิ่นเหม็น อย่าทำพื้นห้องน้ำเปียก 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 ดังนี้ ส้วมนั่งราบต้องนั่งที่ฝารองนั่ง เท้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ามาทบสอบความเข้าใจกันหน่อยดีกว่า เด็ก ๆ คิดว่าถังขยะสีเหลืองใช้สำหรับใส่ขยะประเภทไหนครับ ถังขยะสีเหลืองสำหรับใส่ขยะรีไซเคิล เช่น ขวดแก้ว, พลาสติก, กระดาษ ขยะรีไซเคิลเหล่านี้สามารถเก็บไปขายได้เงินไว้กินขนมอีกด้วยเด็ก ๆ รู้ไหมครับ เราควรกินอหาารให้ปลอดภัยและสุขภาพดี เด็ก ๆ ต้องล้างมือให้สะอาดก่อนกินอาหารทุกครั้ง เลือกกินอาหารที่ปรุงสุกใหม่ หรือถ้ากินอาหารร่วมกับคนอื่นต้องใช้ช้อนกลาง และใช้แก้วน้ำส่วนตัวเพื่อสุขภาพที่ดี ไม่เป็นโรคครับ 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กันทุกคน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นะครับ เรื่อง โรงเรียนสิ่่งแวดล้อมปลอดภัยเด็กไทยสุขอนามัยดีนะครับ โดย สำนักอนามัยสิ่งแวดล้อม กรมอนามัยนะครับ ครูและครูคณิตานำมาให้หนู ๆ ได้ดูเกี่ยวกับวิธีการอะไรนะลูก การดูแลสิ่งแวดล้อมในโรงเรียนใช่ไหม รวมถึงวิธีการที่เราดูแลตัวเองด้วยในเรื่องสุขอนามัยต่าง ๆ เพราะฉะนั้น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ใบงานนี้ก็ชื่อว่าอะไรนะครูคณิตา</w:t>
      </w:r>
    </w:p>
    <w:p>
      <w:pPr>
        <w:pStyle w:val="BodyText"/>
      </w:pPr>
      <w:r>
        <w:t xml:space="preserve">(คุณครูคณิตา) มีชื่อว่า เรื่อง 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นั้นร่างการพูดโน้มน้าวใจ 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นะครับ สนใจในการดูแลรักษาสิ่งแสดล้อม แล้วก็อนุรักษ์สิ่งแวดล้อมภายในโรงเรียนครับ นักเรียนคงเข้าใจวิธีการแล้วนะครับ ว่าทำอย่างไรนะครับ ให้นักเรียนทำใบงานนะครับ โดยให้ร่างคำพูดโน้มน้าวใจเชิญชวนรักสิ่งแวดล้อมภายในโรงเรียนนะครับ ใบงานที่ 2 เรื่อง ร่างคำพูดโน้มน้าวใจ เมื่อร่างเสร็จเรียบร้อยแล้วให้ทำเป็นรายกลุ่มหรือรายเดี่ยวก็ได้นะครับ ร่างเสร็จแล้วต้องพูดครับ ก็ให้พูดกับคุณครูปลายทาง พูดกับคุณครูของหนู ๆ นั่นเองนะครับ คุณครูอาจจะนำไปเป็นคะแนนเก็บก็ได้นะครับ แล้วคุณครูปลายทางต้องทำอย่างไรบ้างคุณครูคณิตา คุณครูคณิตา) บทบาทของคุุณครูปลายทางนะคะ คือ ดูแลการทำงานของนักเรียนค่ะ 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รพูดโน้มน้าวใจนะ ก็แล้วแต่คุณครูปลายทางที่คัดเลือกเพื่อนคนไหนออกไปพูดเกี่ยวกับการอนุรักษ์สิ่งแวดล้อมภายในโรงเรียน ก็ได้ฟังข้อเสนอแนะใช่ไหมลูกจากคุณครูปลายทาง 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้ดีกว่าครับ เด็ก ๆ ครับ พูดโน้มน้าวใจอย่างไรให้ผู้ฟังเชื่อและคล้อยตาม ตอบคำถามสั้น ๆ จะพูดอย่างไรให้ผู้ฟังปฏิบัติตามต่อมาครับ 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 นี่ก็คือการพูดให้ผู้อื่นใช่ไหม คล้อยตามและปฏิบัติตามเรานะครับ ข้อที่ 2 ในชีวิตประจำวันนะครับ การพูดโน้มน้าวนี่มีความสำคัญใช่ไหมครับครูคณิตา มันสำคัญเพราะอะไร และมีประโยชน์อย่างไร นักเรียนคิดครับ เดี๋ยวช่วยกันตอบ มีประโยชน์อย่างไรครูคณิตาครับ</w:t>
      </w:r>
    </w:p>
    <w:p>
      <w:pPr>
        <w:pStyle w:val="BodyText"/>
      </w:pPr>
      <w:r>
        <w:t xml:space="preserve">(คุณครูคณิตา) ค่ะ เดี๋ยวเรามาดูกันเลยค่ะ 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 นักเรียนครับ ครูนี่ไม่ได้เห็นการพูดโน้มน้าวของนักเรียนเลย คุณครูอยากจะเห็น คุณครูปลายทางช่วยถ่ายเป็นคลิปวิดีโอ ที่นักเรียนพูดโน้มน้าว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วลได้ดูนะครับ ทาง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 การเขียนเรื่องจากภาพ 1 ค่ะ มันเป็นอย่างไรหนอ ใครอยากรู้ก็ลองไป Search คำนี้ก่อน จะได้รู้ล่วงหน้านะครับ สิ่งที่หนูจะต้องเตรียมก็มีใบความรู้ เรื่อง การเขียนเรื่องจากภาพนะครับ แล้วก็ ใบความรู้ 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นะครับ เรื่องการ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 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มาริก</dc:title>
  <dc:creator/>
  <cp:keywords/>
  <dcterms:created xsi:type="dcterms:W3CDTF">2022-05-27T04:38:42Z</dcterms:created>
  <dcterms:modified xsi:type="dcterms:W3CDTF">2022-05-27T04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